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AF0" w:rsidRPr="00323C67" w:rsidRDefault="003A672A" w:rsidP="00050F5D">
      <w:pPr>
        <w:pStyle w:val="Titel"/>
        <w:jc w:val="center"/>
        <w:rPr>
          <w:rFonts w:ascii="Arial" w:hAnsi="Arial" w:cs="Arial"/>
          <w:b/>
          <w:sz w:val="32"/>
          <w:lang w:val="en-GB"/>
        </w:rPr>
      </w:pPr>
      <w:r w:rsidRPr="00323C67">
        <w:rPr>
          <w:rFonts w:ascii="Arial" w:hAnsi="Arial" w:cs="Arial"/>
          <w:b/>
          <w:sz w:val="32"/>
          <w:lang w:val="en-GB"/>
        </w:rPr>
        <w:t xml:space="preserve">Application Form </w:t>
      </w:r>
      <w:r w:rsidR="003446D9">
        <w:rPr>
          <w:rFonts w:ascii="Arial" w:hAnsi="Arial" w:cs="Arial"/>
          <w:b/>
          <w:sz w:val="32"/>
          <w:lang w:val="en-GB"/>
        </w:rPr>
        <w:t xml:space="preserve">Part B </w:t>
      </w:r>
      <w:r w:rsidRPr="00323C67">
        <w:rPr>
          <w:rFonts w:ascii="Arial" w:hAnsi="Arial" w:cs="Arial"/>
          <w:b/>
          <w:sz w:val="32"/>
          <w:lang w:val="en-GB"/>
        </w:rPr>
        <w:t>– Scholarship for Early-Career-Researchers for Research Stays in Africa</w:t>
      </w:r>
    </w:p>
    <w:p w:rsidR="00A4360E" w:rsidRPr="00323C67" w:rsidRDefault="00F549F2" w:rsidP="00A4360E">
      <w:pPr>
        <w:rPr>
          <w:rFonts w:ascii="Arial" w:hAnsi="Arial" w:cs="Arial"/>
          <w:lang w:val="en-GB"/>
        </w:rPr>
      </w:pPr>
      <w:r w:rsidRPr="00F549F2">
        <w:rPr>
          <w:rFonts w:ascii="Arial" w:hAnsi="Arial" w:cs="Arial"/>
          <w:noProof/>
          <w:lang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457835</wp:posOffset>
                </wp:positionV>
                <wp:extent cx="6106795" cy="809625"/>
                <wp:effectExtent l="0" t="0" r="27305" b="28575"/>
                <wp:wrapTopAndBottom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6795" cy="8096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51FBF" w:rsidRPr="00587308" w:rsidRDefault="00F549F2">
                            <w:pPr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</w:pPr>
                            <w:r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This provided template is to be used. The structure </w:t>
                            </w:r>
                            <w:r w:rsidR="00587308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and format </w:t>
                            </w:r>
                            <w:r w:rsidR="00D51FBF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should</w:t>
                            </w:r>
                            <w:r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not be changed, instructions within the </w:t>
                            </w:r>
                            <w:r w:rsidR="00D51FBF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brackets </w:t>
                            </w:r>
                            <w:proofErr w:type="gramStart"/>
                            <w:r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[ …</w:t>
                            </w:r>
                            <w:proofErr w:type="gramEnd"/>
                            <w:r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] must not be deleted</w:t>
                            </w:r>
                            <w:r w:rsidR="00D51FBF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. </w:t>
                            </w:r>
                            <w:r w:rsidR="00E51EDD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Proposals e</w:t>
                            </w:r>
                            <w:r w:rsidR="00D51FBF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xceeding the word and page limit </w:t>
                            </w:r>
                            <w:r w:rsidR="00587308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(maximum 6 pages) </w:t>
                            </w:r>
                            <w:r w:rsidR="00E51EDD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will be considered ineligible</w:t>
                            </w:r>
                            <w:r w:rsidR="00D51FBF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. The following formatting conditions apply:</w:t>
                            </w:r>
                            <w:r w:rsidR="00587308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F</w:t>
                            </w:r>
                            <w:r w:rsidR="00D51FBF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ont </w:t>
                            </w:r>
                            <w:r w:rsidR="00E51EDD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type </w:t>
                            </w:r>
                            <w:r w:rsidR="00D51FBF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Arial</w:t>
                            </w:r>
                            <w:r w:rsidR="00E51EDD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>;</w:t>
                            </w:r>
                            <w:r w:rsidR="00D51FBF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font size pt. 11;</w:t>
                            </w:r>
                            <w:r w:rsidR="00E51EDD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single line spacing;</w:t>
                            </w:r>
                            <w:r w:rsidR="00D51FBF" w:rsidRPr="00DE51B9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2cm page margins</w:t>
                            </w:r>
                            <w:r w:rsidR="00D51FBF" w:rsidRPr="00587308">
                              <w:rPr>
                                <w:rFonts w:ascii="Arial" w:hAnsi="Arial" w:cs="Arial"/>
                                <w:i/>
                                <w:color w:val="000000" w:themeColor="text1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0;margin-top:36.05pt;width:480.85pt;height:63.7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" fillcolor="#d8d8d8 [2732]" strokeweight="1.5pt">
                <v:textbox>
                  <w:txbxContent>
                    <w:p w:rsidR="00D51FBF" w:rsidRPr="00587308" w:rsidRDefault="00F549F2">
                      <w:pPr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</w:pPr>
                      <w:r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This provided template is to be used. The structure </w:t>
                      </w:r>
                      <w:r w:rsidR="00587308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and format </w:t>
                      </w:r>
                      <w:r w:rsidR="00D51FBF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should</w:t>
                      </w:r>
                      <w:r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not be changed, instructions within the </w:t>
                      </w:r>
                      <w:r w:rsidR="00D51FBF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brackets </w:t>
                      </w:r>
                      <w:proofErr w:type="gramStart"/>
                      <w:r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[ …</w:t>
                      </w:r>
                      <w:proofErr w:type="gramEnd"/>
                      <w:r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] must not be deleted</w:t>
                      </w:r>
                      <w:r w:rsidR="00D51FBF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. </w:t>
                      </w:r>
                      <w:r w:rsidR="00E51EDD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Proposals e</w:t>
                      </w:r>
                      <w:r w:rsidR="00D51FBF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xceeding the word and page limit </w:t>
                      </w:r>
                      <w:r w:rsidR="00587308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(maximum 6 pages) </w:t>
                      </w:r>
                      <w:r w:rsidR="00E51EDD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will be considered ineligible</w:t>
                      </w:r>
                      <w:r w:rsidR="00D51FBF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. The following formatting conditions apply:</w:t>
                      </w:r>
                      <w:r w:rsidR="00587308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F</w:t>
                      </w:r>
                      <w:r w:rsidR="00D51FBF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ont </w:t>
                      </w:r>
                      <w:r w:rsidR="00E51EDD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type </w:t>
                      </w:r>
                      <w:r w:rsidR="00D51FBF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Arial</w:t>
                      </w:r>
                      <w:r w:rsidR="00E51EDD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>;</w:t>
                      </w:r>
                      <w:r w:rsidR="00D51FBF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font size pt. 11;</w:t>
                      </w:r>
                      <w:r w:rsidR="00E51EDD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single line spacing;</w:t>
                      </w:r>
                      <w:r w:rsidR="00D51FBF" w:rsidRPr="00DE51B9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2cm page margins</w:t>
                      </w:r>
                      <w:r w:rsidR="00D51FBF" w:rsidRPr="00587308">
                        <w:rPr>
                          <w:rFonts w:ascii="Arial" w:hAnsi="Arial" w:cs="Arial"/>
                          <w:i/>
                          <w:color w:val="000000" w:themeColor="text1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:rsidR="00A4360E" w:rsidRPr="00323C67" w:rsidRDefault="00A4360E" w:rsidP="00A4360E">
      <w:pPr>
        <w:rPr>
          <w:rFonts w:ascii="Arial" w:hAnsi="Arial" w:cs="Arial"/>
          <w:lang w:val="en-GB"/>
        </w:rPr>
      </w:pPr>
    </w:p>
    <w:p w:rsidR="00A4360E" w:rsidRPr="00BA125D" w:rsidRDefault="00A4360E" w:rsidP="00A4360E">
      <w:pPr>
        <w:pStyle w:val="berschrift1"/>
        <w:numPr>
          <w:ilvl w:val="0"/>
          <w:numId w:val="1"/>
        </w:numPr>
        <w:rPr>
          <w:rFonts w:ascii="Arial" w:hAnsi="Arial" w:cs="Arial"/>
          <w:b/>
          <w:color w:val="auto"/>
          <w:sz w:val="28"/>
        </w:rPr>
      </w:pPr>
      <w:r w:rsidRPr="00BA125D">
        <w:rPr>
          <w:rFonts w:ascii="Arial" w:hAnsi="Arial" w:cs="Arial"/>
          <w:b/>
          <w:color w:val="auto"/>
          <w:sz w:val="28"/>
        </w:rPr>
        <w:t xml:space="preserve">Expertise </w:t>
      </w:r>
      <w:proofErr w:type="spellStart"/>
      <w:r w:rsidRPr="00BA125D">
        <w:rPr>
          <w:rFonts w:ascii="Arial" w:hAnsi="Arial" w:cs="Arial"/>
          <w:b/>
          <w:color w:val="auto"/>
          <w:sz w:val="28"/>
        </w:rPr>
        <w:t>and</w:t>
      </w:r>
      <w:proofErr w:type="spellEnd"/>
      <w:r w:rsidRPr="00BA125D">
        <w:rPr>
          <w:rFonts w:ascii="Arial" w:hAnsi="Arial" w:cs="Arial"/>
          <w:b/>
          <w:color w:val="auto"/>
          <w:sz w:val="28"/>
        </w:rPr>
        <w:t xml:space="preserve"> </w:t>
      </w:r>
      <w:proofErr w:type="spellStart"/>
      <w:r w:rsidRPr="00BA125D">
        <w:rPr>
          <w:rFonts w:ascii="Arial" w:hAnsi="Arial" w:cs="Arial"/>
          <w:b/>
          <w:color w:val="auto"/>
          <w:sz w:val="28"/>
        </w:rPr>
        <w:t>motivation</w:t>
      </w:r>
      <w:proofErr w:type="spellEnd"/>
      <w:r w:rsidRPr="00BA125D">
        <w:rPr>
          <w:rFonts w:ascii="Arial" w:hAnsi="Arial" w:cs="Arial"/>
          <w:b/>
          <w:color w:val="auto"/>
          <w:sz w:val="28"/>
        </w:rPr>
        <w:t xml:space="preserve"> </w:t>
      </w:r>
    </w:p>
    <w:p w:rsidR="00050F5D" w:rsidRDefault="00050F5D" w:rsidP="00050F5D"/>
    <w:p w:rsidR="00050F5D" w:rsidRPr="00050F5D" w:rsidRDefault="00050F5D" w:rsidP="00050F5D">
      <w:pPr>
        <w:pStyle w:val="berschrift2"/>
        <w:numPr>
          <w:ilvl w:val="1"/>
          <w:numId w:val="1"/>
        </w:numPr>
        <w:rPr>
          <w:rFonts w:ascii="Arial" w:hAnsi="Arial" w:cs="Arial"/>
          <w:color w:val="auto"/>
          <w:sz w:val="24"/>
        </w:rPr>
      </w:pPr>
      <w:r w:rsidRPr="00050F5D">
        <w:rPr>
          <w:rFonts w:ascii="Arial" w:hAnsi="Arial" w:cs="Arial"/>
          <w:color w:val="auto"/>
          <w:sz w:val="24"/>
        </w:rPr>
        <w:t>Expertise</w:t>
      </w:r>
      <w:r w:rsidR="001E121E">
        <w:rPr>
          <w:rFonts w:ascii="Arial" w:hAnsi="Arial" w:cs="Arial"/>
          <w:color w:val="auto"/>
          <w:sz w:val="24"/>
        </w:rPr>
        <w:t xml:space="preserve"> </w:t>
      </w:r>
      <w:proofErr w:type="spellStart"/>
      <w:r w:rsidR="001E121E">
        <w:rPr>
          <w:rFonts w:ascii="Arial" w:hAnsi="Arial" w:cs="Arial"/>
          <w:color w:val="auto"/>
          <w:sz w:val="24"/>
        </w:rPr>
        <w:t>and</w:t>
      </w:r>
      <w:proofErr w:type="spellEnd"/>
      <w:r w:rsidR="001E121E">
        <w:rPr>
          <w:rFonts w:ascii="Arial" w:hAnsi="Arial" w:cs="Arial"/>
          <w:color w:val="auto"/>
          <w:sz w:val="24"/>
        </w:rPr>
        <w:t xml:space="preserve"> </w:t>
      </w:r>
      <w:proofErr w:type="spellStart"/>
      <w:r w:rsidR="00F1413C">
        <w:rPr>
          <w:rFonts w:ascii="Arial" w:hAnsi="Arial" w:cs="Arial"/>
          <w:color w:val="auto"/>
          <w:sz w:val="24"/>
        </w:rPr>
        <w:t>current</w:t>
      </w:r>
      <w:proofErr w:type="spellEnd"/>
      <w:r w:rsidR="00F1413C">
        <w:rPr>
          <w:rFonts w:ascii="Arial" w:hAnsi="Arial" w:cs="Arial"/>
          <w:color w:val="auto"/>
          <w:sz w:val="24"/>
        </w:rPr>
        <w:t xml:space="preserve"> </w:t>
      </w:r>
      <w:proofErr w:type="spellStart"/>
      <w:r w:rsidR="001E121E">
        <w:rPr>
          <w:rFonts w:ascii="Arial" w:hAnsi="Arial" w:cs="Arial"/>
          <w:color w:val="auto"/>
          <w:sz w:val="24"/>
        </w:rPr>
        <w:t>research</w:t>
      </w:r>
      <w:proofErr w:type="spellEnd"/>
      <w:r w:rsidR="001E121E">
        <w:rPr>
          <w:rFonts w:ascii="Arial" w:hAnsi="Arial" w:cs="Arial"/>
          <w:color w:val="auto"/>
          <w:sz w:val="24"/>
        </w:rPr>
        <w:t xml:space="preserve"> </w:t>
      </w:r>
      <w:proofErr w:type="spellStart"/>
      <w:r w:rsidR="001E121E">
        <w:rPr>
          <w:rFonts w:ascii="Arial" w:hAnsi="Arial" w:cs="Arial"/>
          <w:color w:val="auto"/>
          <w:sz w:val="24"/>
        </w:rPr>
        <w:t>focus</w:t>
      </w:r>
      <w:proofErr w:type="spellEnd"/>
    </w:p>
    <w:p w:rsidR="00050F5D" w:rsidRPr="00DE51B9" w:rsidRDefault="00050F5D" w:rsidP="00D51FBF">
      <w:pPr>
        <w:rPr>
          <w:rFonts w:ascii="Arial" w:hAnsi="Arial" w:cs="Arial"/>
          <w:i/>
          <w:color w:val="2E74B5" w:themeColor="accent1" w:themeShade="BF"/>
          <w:sz w:val="20"/>
          <w:lang w:val="en-GB"/>
        </w:rPr>
      </w:pPr>
      <w:r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[</w:t>
      </w:r>
      <w:r w:rsidR="00DC6D5D"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D</w:t>
      </w:r>
      <w:r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escribe your expertise and research area. Max</w:t>
      </w:r>
      <w:r w:rsidR="00DE51B9"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.</w:t>
      </w:r>
      <w:r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 </w:t>
      </w:r>
      <w:r w:rsidR="00DE51B9"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4</w:t>
      </w:r>
      <w:r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00 words</w:t>
      </w:r>
      <w:r w:rsidR="00DE51B9"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, 0.5 page</w:t>
      </w:r>
      <w:r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] </w:t>
      </w:r>
    </w:p>
    <w:p w:rsidR="00050F5D" w:rsidRPr="00323C67" w:rsidRDefault="00050F5D" w:rsidP="00050F5D">
      <w:pPr>
        <w:spacing w:before="240"/>
        <w:rPr>
          <w:lang w:val="en-GB"/>
        </w:rPr>
      </w:pPr>
    </w:p>
    <w:p w:rsidR="00DE51B9" w:rsidRDefault="00DE51B9">
      <w:pPr>
        <w:rPr>
          <w:rFonts w:ascii="Arial" w:eastAsiaTheme="majorEastAsia" w:hAnsi="Arial" w:cs="Arial"/>
          <w:sz w:val="24"/>
          <w:szCs w:val="26"/>
        </w:rPr>
      </w:pPr>
      <w:r>
        <w:rPr>
          <w:rFonts w:ascii="Arial" w:hAnsi="Arial" w:cs="Arial"/>
          <w:sz w:val="24"/>
        </w:rPr>
        <w:br w:type="page"/>
      </w:r>
    </w:p>
    <w:p w:rsidR="00050F5D" w:rsidRPr="00DE51B9" w:rsidRDefault="00050F5D" w:rsidP="00050F5D">
      <w:pPr>
        <w:pStyle w:val="berschrift2"/>
        <w:numPr>
          <w:ilvl w:val="1"/>
          <w:numId w:val="1"/>
        </w:numPr>
        <w:rPr>
          <w:rFonts w:ascii="Arial" w:hAnsi="Arial" w:cs="Arial"/>
          <w:color w:val="auto"/>
          <w:sz w:val="24"/>
          <w:lang w:val="en-GB"/>
        </w:rPr>
      </w:pPr>
      <w:r w:rsidRPr="00DE51B9">
        <w:rPr>
          <w:rFonts w:ascii="Arial" w:hAnsi="Arial" w:cs="Arial"/>
          <w:color w:val="auto"/>
          <w:sz w:val="24"/>
          <w:lang w:val="en-GB"/>
        </w:rPr>
        <w:lastRenderedPageBreak/>
        <w:t>Motivation</w:t>
      </w:r>
      <w:r w:rsidR="001E121E" w:rsidRPr="00DE51B9">
        <w:rPr>
          <w:rFonts w:ascii="Arial" w:hAnsi="Arial" w:cs="Arial"/>
          <w:color w:val="auto"/>
          <w:sz w:val="24"/>
          <w:lang w:val="en-GB"/>
        </w:rPr>
        <w:t xml:space="preserve"> for the research stay</w:t>
      </w:r>
    </w:p>
    <w:p w:rsidR="00AA14D1" w:rsidRPr="00DE51B9" w:rsidRDefault="00AA14D1" w:rsidP="00D51FBF">
      <w:pPr>
        <w:rPr>
          <w:rFonts w:ascii="Arial" w:hAnsi="Arial" w:cs="Arial"/>
          <w:i/>
          <w:color w:val="2E74B5" w:themeColor="accent1" w:themeShade="BF"/>
          <w:sz w:val="20"/>
          <w:lang w:val="en-GB"/>
        </w:rPr>
      </w:pPr>
      <w:r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[</w:t>
      </w:r>
      <w:r w:rsidR="00DC6D5D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>D</w:t>
      </w:r>
      <w:r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escribe how the envisioned research stay in an African country </w:t>
      </w:r>
      <w:r w:rsidR="002560D0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and collaboration with the local partner(s) </w:t>
      </w:r>
      <w:r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>would contribute to and to what extent your current research would benefit from it. Max</w:t>
      </w:r>
      <w:r w:rsid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.</w:t>
      </w:r>
      <w:r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 500 words</w:t>
      </w:r>
      <w:r w:rsid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, 1 page</w:t>
      </w:r>
      <w:r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] </w:t>
      </w:r>
    </w:p>
    <w:p w:rsidR="00AA14D1" w:rsidRPr="00323C67" w:rsidRDefault="00AA14D1" w:rsidP="00A4360E">
      <w:pPr>
        <w:rPr>
          <w:rFonts w:ascii="Arial" w:hAnsi="Arial" w:cs="Arial"/>
          <w:sz w:val="20"/>
          <w:lang w:val="en-GB"/>
        </w:rPr>
      </w:pPr>
    </w:p>
    <w:p w:rsidR="00DE51B9" w:rsidRDefault="00DE51B9">
      <w:pPr>
        <w:rPr>
          <w:rFonts w:ascii="Arial" w:eastAsiaTheme="majorEastAsia" w:hAnsi="Arial" w:cs="Arial"/>
          <w:b/>
          <w:sz w:val="28"/>
          <w:szCs w:val="32"/>
        </w:rPr>
      </w:pPr>
      <w:r>
        <w:rPr>
          <w:rFonts w:ascii="Arial" w:hAnsi="Arial" w:cs="Arial"/>
          <w:b/>
          <w:sz w:val="28"/>
        </w:rPr>
        <w:br w:type="page"/>
      </w:r>
    </w:p>
    <w:p w:rsidR="00A4360E" w:rsidRPr="005C0771" w:rsidRDefault="00050F5D" w:rsidP="00BA125D">
      <w:pPr>
        <w:pStyle w:val="berschrift1"/>
        <w:numPr>
          <w:ilvl w:val="0"/>
          <w:numId w:val="1"/>
        </w:numPr>
        <w:spacing w:after="240"/>
        <w:rPr>
          <w:rFonts w:ascii="Arial" w:hAnsi="Arial" w:cs="Arial"/>
          <w:b/>
          <w:color w:val="auto"/>
          <w:sz w:val="28"/>
        </w:rPr>
      </w:pPr>
      <w:proofErr w:type="spellStart"/>
      <w:r w:rsidRPr="005C0771">
        <w:rPr>
          <w:rFonts w:ascii="Arial" w:hAnsi="Arial" w:cs="Arial"/>
          <w:b/>
          <w:color w:val="auto"/>
          <w:sz w:val="28"/>
        </w:rPr>
        <w:lastRenderedPageBreak/>
        <w:t>Activities</w:t>
      </w:r>
      <w:proofErr w:type="spellEnd"/>
      <w:r w:rsidRPr="005C0771">
        <w:rPr>
          <w:rFonts w:ascii="Arial" w:hAnsi="Arial" w:cs="Arial"/>
          <w:b/>
          <w:color w:val="auto"/>
          <w:sz w:val="28"/>
        </w:rPr>
        <w:t xml:space="preserve"> </w:t>
      </w:r>
      <w:proofErr w:type="spellStart"/>
      <w:r w:rsidRPr="005C0771">
        <w:rPr>
          <w:rFonts w:ascii="Arial" w:hAnsi="Arial" w:cs="Arial"/>
          <w:b/>
          <w:color w:val="auto"/>
          <w:sz w:val="28"/>
        </w:rPr>
        <w:t>and</w:t>
      </w:r>
      <w:proofErr w:type="spellEnd"/>
      <w:r w:rsidRPr="005C0771">
        <w:rPr>
          <w:rFonts w:ascii="Arial" w:hAnsi="Arial" w:cs="Arial"/>
          <w:b/>
          <w:color w:val="auto"/>
          <w:sz w:val="28"/>
        </w:rPr>
        <w:t xml:space="preserve"> </w:t>
      </w:r>
      <w:proofErr w:type="spellStart"/>
      <w:r w:rsidRPr="005C0771">
        <w:rPr>
          <w:rFonts w:ascii="Arial" w:hAnsi="Arial" w:cs="Arial"/>
          <w:b/>
          <w:color w:val="auto"/>
          <w:sz w:val="28"/>
        </w:rPr>
        <w:t>Workplan</w:t>
      </w:r>
      <w:proofErr w:type="spellEnd"/>
    </w:p>
    <w:p w:rsidR="00EE45A4" w:rsidRDefault="001A7B23" w:rsidP="00BA125D">
      <w:pPr>
        <w:pStyle w:val="berschrift2"/>
        <w:numPr>
          <w:ilvl w:val="1"/>
          <w:numId w:val="1"/>
        </w:numPr>
        <w:rPr>
          <w:rFonts w:ascii="Arial" w:hAnsi="Arial" w:cs="Arial"/>
          <w:color w:val="auto"/>
          <w:sz w:val="24"/>
        </w:rPr>
      </w:pPr>
      <w:proofErr w:type="spellStart"/>
      <w:r>
        <w:rPr>
          <w:rFonts w:ascii="Arial" w:hAnsi="Arial" w:cs="Arial"/>
          <w:color w:val="auto"/>
          <w:sz w:val="24"/>
        </w:rPr>
        <w:t>Collaboration</w:t>
      </w:r>
      <w:proofErr w:type="spellEnd"/>
      <w:r>
        <w:rPr>
          <w:rFonts w:ascii="Arial" w:hAnsi="Arial" w:cs="Arial"/>
          <w:color w:val="auto"/>
          <w:sz w:val="24"/>
        </w:rPr>
        <w:t xml:space="preserve"> </w:t>
      </w:r>
      <w:proofErr w:type="spellStart"/>
      <w:r>
        <w:rPr>
          <w:rFonts w:ascii="Arial" w:hAnsi="Arial" w:cs="Arial"/>
          <w:color w:val="auto"/>
          <w:sz w:val="24"/>
        </w:rPr>
        <w:t>partner</w:t>
      </w:r>
      <w:proofErr w:type="spellEnd"/>
      <w:r>
        <w:rPr>
          <w:rFonts w:ascii="Arial" w:hAnsi="Arial" w:cs="Arial"/>
          <w:color w:val="auto"/>
          <w:sz w:val="24"/>
        </w:rPr>
        <w:t>(s)</w:t>
      </w:r>
      <w:r w:rsidR="00D51FBF">
        <w:rPr>
          <w:rFonts w:ascii="Arial" w:hAnsi="Arial" w:cs="Arial"/>
          <w:color w:val="auto"/>
          <w:sz w:val="24"/>
        </w:rPr>
        <w:t xml:space="preserve"> </w:t>
      </w:r>
    </w:p>
    <w:p w:rsidR="008905EE" w:rsidRPr="00DE51B9" w:rsidRDefault="008905EE" w:rsidP="00D51FBF">
      <w:pPr>
        <w:rPr>
          <w:rFonts w:ascii="Arial" w:hAnsi="Arial" w:cs="Arial"/>
          <w:i/>
          <w:color w:val="2E74B5" w:themeColor="accent1" w:themeShade="BF"/>
          <w:sz w:val="20"/>
          <w:lang w:val="en-GB"/>
        </w:rPr>
      </w:pPr>
      <w:r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[</w:t>
      </w:r>
      <w:r w:rsidR="00DC6D5D" w:rsidRPr="00D51FBF">
        <w:rPr>
          <w:rFonts w:ascii="Arial" w:hAnsi="Arial" w:cs="Arial"/>
          <w:i/>
          <w:color w:val="2E74B5" w:themeColor="accent1" w:themeShade="BF"/>
          <w:sz w:val="20"/>
          <w:lang w:val="en-GB"/>
        </w:rPr>
        <w:t>D</w:t>
      </w:r>
      <w:r w:rsidRPr="00D51FBF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escribe the African </w:t>
      </w:r>
      <w:r w:rsidR="001A7B23" w:rsidRPr="00D51FBF">
        <w:rPr>
          <w:rFonts w:ascii="Arial" w:hAnsi="Arial" w:cs="Arial"/>
          <w:i/>
          <w:color w:val="2E74B5" w:themeColor="accent1" w:themeShade="BF"/>
          <w:sz w:val="20"/>
          <w:lang w:val="en-GB"/>
        </w:rPr>
        <w:t>collaboration partner(s)/</w:t>
      </w:r>
      <w:r w:rsidRPr="00D51FBF">
        <w:rPr>
          <w:rFonts w:ascii="Arial" w:hAnsi="Arial" w:cs="Arial"/>
          <w:i/>
          <w:color w:val="2E74B5" w:themeColor="accent1" w:themeShade="BF"/>
          <w:sz w:val="20"/>
          <w:lang w:val="en-GB"/>
        </w:rPr>
        <w:t>hosting institution</w:t>
      </w:r>
      <w:r w:rsidR="001A7B23" w:rsidRPr="00D51FBF">
        <w:rPr>
          <w:rFonts w:ascii="Arial" w:hAnsi="Arial" w:cs="Arial"/>
          <w:i/>
          <w:color w:val="2E74B5" w:themeColor="accent1" w:themeShade="BF"/>
          <w:sz w:val="20"/>
          <w:lang w:val="en-GB"/>
        </w:rPr>
        <w:t>(s)</w:t>
      </w:r>
      <w:r w:rsidRPr="00D51FBF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 during your research (general description, how it fits to your motivation, provide a link to the institution’s website and if possible, link relevant activities. Max</w:t>
      </w:r>
      <w:r w:rsid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.</w:t>
      </w:r>
      <w:r w:rsidRPr="00D51FBF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 500 words</w:t>
      </w:r>
      <w:r w:rsid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, 1 page</w:t>
      </w:r>
      <w:r w:rsidRP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] </w:t>
      </w:r>
    </w:p>
    <w:p w:rsidR="008905EE" w:rsidRPr="00323C67" w:rsidRDefault="008905EE" w:rsidP="008905EE">
      <w:pPr>
        <w:rPr>
          <w:lang w:val="en-GB"/>
        </w:rPr>
      </w:pPr>
    </w:p>
    <w:p w:rsidR="00072182" w:rsidRDefault="00072182">
      <w:pPr>
        <w:rPr>
          <w:rFonts w:ascii="Arial" w:eastAsiaTheme="majorEastAsia" w:hAnsi="Arial" w:cs="Arial"/>
          <w:sz w:val="24"/>
          <w:szCs w:val="26"/>
          <w:lang w:val="en-GB"/>
        </w:rPr>
      </w:pPr>
      <w:r>
        <w:rPr>
          <w:rFonts w:ascii="Arial" w:hAnsi="Arial" w:cs="Arial"/>
          <w:sz w:val="24"/>
          <w:lang w:val="en-GB"/>
        </w:rPr>
        <w:br w:type="page"/>
      </w:r>
    </w:p>
    <w:p w:rsidR="00BA125D" w:rsidRPr="00323C67" w:rsidRDefault="00BA125D" w:rsidP="00BA125D">
      <w:pPr>
        <w:pStyle w:val="berschrift2"/>
        <w:numPr>
          <w:ilvl w:val="1"/>
          <w:numId w:val="1"/>
        </w:numPr>
        <w:rPr>
          <w:rFonts w:ascii="Arial" w:hAnsi="Arial" w:cs="Arial"/>
          <w:color w:val="auto"/>
          <w:sz w:val="24"/>
          <w:lang w:val="en-GB"/>
        </w:rPr>
      </w:pPr>
      <w:r w:rsidRPr="00323C67">
        <w:rPr>
          <w:rFonts w:ascii="Arial" w:hAnsi="Arial" w:cs="Arial"/>
          <w:color w:val="auto"/>
          <w:sz w:val="24"/>
          <w:lang w:val="en-GB"/>
        </w:rPr>
        <w:lastRenderedPageBreak/>
        <w:t xml:space="preserve">Foreseen activities during the research stay </w:t>
      </w:r>
    </w:p>
    <w:p w:rsidR="00EE45A4" w:rsidRPr="00072182" w:rsidRDefault="00EE45A4" w:rsidP="00D51FBF">
      <w:pPr>
        <w:rPr>
          <w:rFonts w:ascii="Arial" w:hAnsi="Arial" w:cs="Arial"/>
          <w:i/>
          <w:color w:val="2E74B5" w:themeColor="accent1" w:themeShade="BF"/>
          <w:sz w:val="20"/>
          <w:lang w:val="en-GB"/>
        </w:rPr>
      </w:pPr>
      <w:r w:rsidRPr="00072182">
        <w:rPr>
          <w:rFonts w:ascii="Arial" w:hAnsi="Arial" w:cs="Arial"/>
          <w:i/>
          <w:color w:val="2E74B5" w:themeColor="accent1" w:themeShade="BF"/>
          <w:sz w:val="20"/>
          <w:lang w:val="en-GB"/>
        </w:rPr>
        <w:t>[</w:t>
      </w:r>
      <w:r w:rsidR="00DC6D5D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>D</w:t>
      </w:r>
      <w:r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>escribe the foreseen activities during the research stay (e.g. research, meetings with collaboration partners, site visits, attendance of workshops/conferences etc. Max</w:t>
      </w:r>
      <w:r w:rsidR="00072182">
        <w:rPr>
          <w:rFonts w:ascii="Arial" w:hAnsi="Arial" w:cs="Arial"/>
          <w:i/>
          <w:color w:val="2E74B5" w:themeColor="accent1" w:themeShade="BF"/>
          <w:sz w:val="20"/>
          <w:lang w:val="en-GB"/>
        </w:rPr>
        <w:t>.</w:t>
      </w:r>
      <w:r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 </w:t>
      </w:r>
      <w:r w:rsidR="00AE53B6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>5</w:t>
      </w:r>
      <w:r w:rsidR="00072182">
        <w:rPr>
          <w:rFonts w:ascii="Arial" w:hAnsi="Arial" w:cs="Arial"/>
          <w:i/>
          <w:color w:val="2E74B5" w:themeColor="accent1" w:themeShade="BF"/>
          <w:sz w:val="20"/>
          <w:lang w:val="en-GB"/>
        </w:rPr>
        <w:t>0</w:t>
      </w:r>
      <w:r w:rsidR="00AE53B6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>0</w:t>
      </w:r>
      <w:r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 words</w:t>
      </w:r>
      <w:r w:rsidR="00072182">
        <w:rPr>
          <w:rFonts w:ascii="Arial" w:hAnsi="Arial" w:cs="Arial"/>
          <w:i/>
          <w:color w:val="2E74B5" w:themeColor="accent1" w:themeShade="BF"/>
          <w:sz w:val="20"/>
          <w:lang w:val="en-GB"/>
        </w:rPr>
        <w:t>, 1 page</w:t>
      </w:r>
      <w:r w:rsidRPr="00072182">
        <w:rPr>
          <w:rFonts w:ascii="Arial" w:hAnsi="Arial" w:cs="Arial"/>
          <w:i/>
          <w:color w:val="2E74B5" w:themeColor="accent1" w:themeShade="BF"/>
          <w:sz w:val="20"/>
          <w:lang w:val="en-GB"/>
        </w:rPr>
        <w:t>]</w:t>
      </w:r>
    </w:p>
    <w:p w:rsidR="00AE53B6" w:rsidRPr="003D68E4" w:rsidRDefault="00AE53B6" w:rsidP="00AE53B6">
      <w:pPr>
        <w:jc w:val="both"/>
        <w:rPr>
          <w:rFonts w:ascii="Arial" w:hAnsi="Arial" w:cs="Arial"/>
          <w:u w:val="single"/>
          <w:lang w:val="en-GB"/>
        </w:rPr>
      </w:pPr>
      <w:r w:rsidRPr="003D68E4">
        <w:rPr>
          <w:rFonts w:ascii="Arial" w:hAnsi="Arial" w:cs="Arial"/>
          <w:u w:val="single"/>
          <w:lang w:val="en-GB"/>
        </w:rPr>
        <w:t xml:space="preserve">  </w:t>
      </w:r>
    </w:p>
    <w:p w:rsidR="005C0771" w:rsidRPr="00323C67" w:rsidRDefault="005C0771" w:rsidP="00EE45A4">
      <w:pPr>
        <w:spacing w:before="240"/>
        <w:rPr>
          <w:lang w:val="en-GB"/>
        </w:rPr>
      </w:pPr>
    </w:p>
    <w:p w:rsidR="00072182" w:rsidRDefault="00072182">
      <w:pPr>
        <w:rPr>
          <w:rFonts w:ascii="Arial" w:eastAsiaTheme="majorEastAsia" w:hAnsi="Arial" w:cs="Arial"/>
          <w:sz w:val="24"/>
          <w:szCs w:val="26"/>
          <w:lang w:val="en-GB"/>
        </w:rPr>
      </w:pPr>
      <w:r>
        <w:rPr>
          <w:rFonts w:ascii="Arial" w:hAnsi="Arial" w:cs="Arial"/>
          <w:sz w:val="24"/>
          <w:lang w:val="en-GB"/>
        </w:rPr>
        <w:br w:type="page"/>
      </w:r>
    </w:p>
    <w:p w:rsidR="00BA125D" w:rsidRPr="00323C67" w:rsidRDefault="00BA125D" w:rsidP="00BA125D">
      <w:pPr>
        <w:pStyle w:val="berschrift2"/>
        <w:numPr>
          <w:ilvl w:val="1"/>
          <w:numId w:val="1"/>
        </w:numPr>
        <w:rPr>
          <w:rFonts w:ascii="Arial" w:hAnsi="Arial" w:cs="Arial"/>
          <w:color w:val="auto"/>
          <w:sz w:val="24"/>
          <w:lang w:val="en-GB"/>
        </w:rPr>
      </w:pPr>
      <w:r w:rsidRPr="00323C67">
        <w:rPr>
          <w:rFonts w:ascii="Arial" w:hAnsi="Arial" w:cs="Arial"/>
          <w:color w:val="auto"/>
          <w:sz w:val="24"/>
          <w:lang w:val="en-GB"/>
        </w:rPr>
        <w:lastRenderedPageBreak/>
        <w:t>Time plan of the research stay</w:t>
      </w:r>
    </w:p>
    <w:p w:rsidR="0030738E" w:rsidRPr="00D51FBF" w:rsidRDefault="0030738E" w:rsidP="00D51FBF">
      <w:pPr>
        <w:rPr>
          <w:rFonts w:ascii="Arial" w:hAnsi="Arial" w:cs="Arial"/>
          <w:color w:val="2E74B5" w:themeColor="accent1" w:themeShade="BF"/>
          <w:sz w:val="20"/>
          <w:lang w:val="en-GB"/>
        </w:rPr>
      </w:pPr>
      <w:r w:rsidRPr="00D51FBF">
        <w:rPr>
          <w:rFonts w:ascii="Arial" w:hAnsi="Arial" w:cs="Arial"/>
          <w:color w:val="2E74B5" w:themeColor="accent1" w:themeShade="BF"/>
          <w:sz w:val="20"/>
          <w:lang w:val="en-GB"/>
        </w:rPr>
        <w:t>[</w:t>
      </w:r>
      <w:r w:rsidR="00DC6D5D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>Present the activities of 2.2. in the envisioned time sequence</w:t>
      </w:r>
      <w:r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. </w:t>
      </w:r>
      <w:r w:rsidR="00DC6D5D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You may describe it in </w:t>
      </w:r>
      <w:proofErr w:type="spellStart"/>
      <w:r w:rsidR="00DC6D5D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>prosa</w:t>
      </w:r>
      <w:proofErr w:type="spellEnd"/>
      <w:r w:rsidR="00DC6D5D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 text </w:t>
      </w:r>
      <w:r w:rsidR="002E5FDE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and/or in a Gantt chart. </w:t>
      </w:r>
      <w:r w:rsidR="00072182">
        <w:rPr>
          <w:rFonts w:ascii="Arial" w:hAnsi="Arial" w:cs="Arial"/>
          <w:i/>
          <w:color w:val="2E74B5" w:themeColor="accent1" w:themeShade="BF"/>
          <w:sz w:val="20"/>
          <w:lang w:val="en-GB"/>
        </w:rPr>
        <w:t>Max.</w:t>
      </w:r>
      <w:r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 </w:t>
      </w:r>
      <w:r w:rsid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2</w:t>
      </w:r>
      <w:r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>50 words</w:t>
      </w:r>
      <w:r w:rsidR="0005447A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/ </w:t>
      </w:r>
      <w:r w:rsidR="00DE51B9">
        <w:rPr>
          <w:rFonts w:ascii="Arial" w:hAnsi="Arial" w:cs="Arial"/>
          <w:i/>
          <w:color w:val="2E74B5" w:themeColor="accent1" w:themeShade="BF"/>
          <w:sz w:val="20"/>
          <w:lang w:val="en-GB"/>
        </w:rPr>
        <w:t>0.5</w:t>
      </w:r>
      <w:r w:rsidR="000F289C" w:rsidRPr="00587308">
        <w:rPr>
          <w:rFonts w:ascii="Arial" w:hAnsi="Arial" w:cs="Arial"/>
          <w:i/>
          <w:color w:val="2E74B5" w:themeColor="accent1" w:themeShade="BF"/>
          <w:sz w:val="20"/>
          <w:lang w:val="en-GB"/>
        </w:rPr>
        <w:t xml:space="preserve"> page</w:t>
      </w:r>
      <w:r w:rsidRPr="00D51FBF">
        <w:rPr>
          <w:rFonts w:ascii="Arial" w:hAnsi="Arial" w:cs="Arial"/>
          <w:color w:val="2E74B5" w:themeColor="accent1" w:themeShade="BF"/>
          <w:sz w:val="20"/>
          <w:lang w:val="en-GB"/>
        </w:rPr>
        <w:t xml:space="preserve">] </w:t>
      </w:r>
    </w:p>
    <w:p w:rsidR="0030738E" w:rsidRDefault="0030738E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Default="00072182" w:rsidP="0030738E">
      <w:pPr>
        <w:rPr>
          <w:lang w:val="en-GB"/>
        </w:rPr>
      </w:pPr>
    </w:p>
    <w:p w:rsidR="00072182" w:rsidRPr="00323C67" w:rsidRDefault="00072182" w:rsidP="0030738E">
      <w:pPr>
        <w:rPr>
          <w:lang w:val="en-GB"/>
        </w:rPr>
      </w:pPr>
    </w:p>
    <w:p w:rsidR="00050F5D" w:rsidRPr="00072182" w:rsidRDefault="00050F5D" w:rsidP="00D51FBF">
      <w:pPr>
        <w:pStyle w:val="berschrift1"/>
        <w:numPr>
          <w:ilvl w:val="0"/>
          <w:numId w:val="1"/>
        </w:numPr>
        <w:rPr>
          <w:rFonts w:ascii="Arial" w:hAnsi="Arial" w:cs="Arial"/>
          <w:b/>
          <w:color w:val="auto"/>
          <w:sz w:val="28"/>
          <w:lang w:val="en-GB"/>
        </w:rPr>
      </w:pPr>
      <w:r w:rsidRPr="00072182">
        <w:rPr>
          <w:rFonts w:ascii="Arial" w:hAnsi="Arial" w:cs="Arial"/>
          <w:b/>
          <w:color w:val="auto"/>
          <w:sz w:val="28"/>
          <w:lang w:val="en-GB"/>
        </w:rPr>
        <w:t xml:space="preserve">Budget plan </w:t>
      </w:r>
    </w:p>
    <w:p w:rsidR="00D05BFB" w:rsidRPr="00DE51B9" w:rsidRDefault="00D05BFB" w:rsidP="00D51FBF">
      <w:pPr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</w:pPr>
      <w:r w:rsidRPr="00DE51B9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 xml:space="preserve">[Provide a detailed cost </w:t>
      </w:r>
      <w:r w:rsidR="00072182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>plan for the research stay</w:t>
      </w:r>
      <w:r w:rsidR="00E26E47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 xml:space="preserve"> and the respective number of days</w:t>
      </w:r>
      <w:r w:rsidR="00072182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 xml:space="preserve">. Max. </w:t>
      </w:r>
      <w:r w:rsidR="00031BB6" w:rsidRPr="00DE51B9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>0.5</w:t>
      </w:r>
      <w:r w:rsidRPr="00DE51B9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 xml:space="preserve"> page</w:t>
      </w:r>
      <w:r w:rsidR="00031BB6" w:rsidRPr="00DE51B9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>s</w:t>
      </w:r>
      <w:r w:rsidR="00E51EDD" w:rsidRPr="00DE51B9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 xml:space="preserve">; </w:t>
      </w:r>
      <w:hyperlink r:id="rId8" w:history="1">
        <w:r w:rsidR="00E51EDD" w:rsidRPr="00DE51B9">
          <w:rPr>
            <w:rFonts w:ascii="Arial" w:hAnsi="Arial" w:cs="Arial"/>
            <w:i/>
            <w:color w:val="2E74B5" w:themeColor="accent1" w:themeShade="BF"/>
            <w:sz w:val="20"/>
            <w:szCs w:val="20"/>
            <w:lang w:val="en-GB"/>
          </w:rPr>
          <w:t xml:space="preserve">examples for travel </w:t>
        </w:r>
        <w:r w:rsidR="00E26E47">
          <w:rPr>
            <w:rFonts w:ascii="Arial" w:hAnsi="Arial" w:cs="Arial"/>
            <w:i/>
            <w:color w:val="2E74B5" w:themeColor="accent1" w:themeShade="BF"/>
            <w:sz w:val="20"/>
            <w:szCs w:val="20"/>
            <w:lang w:val="en-GB"/>
          </w:rPr>
          <w:t xml:space="preserve">and daily </w:t>
        </w:r>
        <w:r w:rsidR="00E51EDD" w:rsidRPr="00DE51B9">
          <w:rPr>
            <w:rFonts w:ascii="Arial" w:hAnsi="Arial" w:cs="Arial"/>
            <w:i/>
            <w:color w:val="2E74B5" w:themeColor="accent1" w:themeShade="BF"/>
            <w:sz w:val="20"/>
            <w:szCs w:val="20"/>
            <w:lang w:val="en-GB"/>
          </w:rPr>
          <w:t>allowances listing</w:t>
        </w:r>
      </w:hyperlink>
      <w:r w:rsidR="00E51EDD" w:rsidRPr="00DE51B9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 xml:space="preserve"> per country according to DAAD</w:t>
      </w:r>
      <w:r w:rsidR="00DE51B9" w:rsidRPr="00DE51B9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 xml:space="preserve"> </w:t>
      </w:r>
      <w:hyperlink r:id="rId9" w:history="1">
        <w:r w:rsidR="00215E55" w:rsidRPr="00CC20CC">
          <w:rPr>
            <w:rStyle w:val="Hyperlink"/>
            <w:rFonts w:ascii="Arial" w:hAnsi="Arial" w:cs="Arial"/>
            <w:i/>
            <w:sz w:val="20"/>
            <w:szCs w:val="20"/>
            <w:lang w:val="en-GB"/>
          </w:rPr>
          <w:t>Daily A</w:t>
        </w:r>
        <w:r w:rsidR="00215E55" w:rsidRPr="00CC20CC">
          <w:rPr>
            <w:rStyle w:val="Hyperlink"/>
            <w:rFonts w:ascii="Arial" w:hAnsi="Arial" w:cs="Arial"/>
            <w:i/>
            <w:sz w:val="20"/>
            <w:szCs w:val="20"/>
            <w:lang w:val="en-GB"/>
          </w:rPr>
          <w:t>l</w:t>
        </w:r>
        <w:r w:rsidR="00215E55" w:rsidRPr="00CC20CC">
          <w:rPr>
            <w:rStyle w:val="Hyperlink"/>
            <w:rFonts w:ascii="Arial" w:hAnsi="Arial" w:cs="Arial"/>
            <w:i/>
            <w:sz w:val="20"/>
            <w:szCs w:val="20"/>
            <w:lang w:val="en-GB"/>
          </w:rPr>
          <w:t>lowances</w:t>
        </w:r>
      </w:hyperlink>
      <w:r w:rsidR="00215E55">
        <w:rPr>
          <w:rFonts w:ascii="Arial" w:hAnsi="Arial" w:cs="Arial"/>
          <w:i/>
          <w:sz w:val="20"/>
          <w:szCs w:val="20"/>
          <w:lang w:val="en-GB"/>
        </w:rPr>
        <w:t xml:space="preserve"> </w:t>
      </w:r>
      <w:r w:rsidR="00215E55" w:rsidRPr="00215E55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>and</w:t>
      </w:r>
      <w:r w:rsidR="00DE51B9" w:rsidRPr="00DE51B9">
        <w:rPr>
          <w:rFonts w:ascii="Arial" w:hAnsi="Arial" w:cs="Arial"/>
          <w:i/>
          <w:sz w:val="20"/>
          <w:szCs w:val="20"/>
          <w:lang w:val="en-GB"/>
        </w:rPr>
        <w:t xml:space="preserve"> </w:t>
      </w:r>
      <w:hyperlink r:id="rId10" w:history="1">
        <w:proofErr w:type="spellStart"/>
        <w:r w:rsidR="00DE51B9" w:rsidRPr="00DE51B9">
          <w:rPr>
            <w:rStyle w:val="Hyperlink"/>
            <w:rFonts w:ascii="Arial" w:hAnsi="Arial" w:cs="Arial"/>
            <w:i/>
            <w:sz w:val="20"/>
            <w:szCs w:val="20"/>
            <w:lang w:val="en-GB"/>
          </w:rPr>
          <w:t>Reisekos</w:t>
        </w:r>
        <w:bookmarkStart w:id="0" w:name="_GoBack"/>
        <w:bookmarkEnd w:id="0"/>
        <w:r w:rsidR="00DE51B9" w:rsidRPr="00DE51B9">
          <w:rPr>
            <w:rStyle w:val="Hyperlink"/>
            <w:rFonts w:ascii="Arial" w:hAnsi="Arial" w:cs="Arial"/>
            <w:i/>
            <w:sz w:val="20"/>
            <w:szCs w:val="20"/>
            <w:lang w:val="en-GB"/>
          </w:rPr>
          <w:t>t</w:t>
        </w:r>
        <w:r w:rsidR="00DE51B9" w:rsidRPr="00DE51B9">
          <w:rPr>
            <w:rStyle w:val="Hyperlink"/>
            <w:rFonts w:ascii="Arial" w:hAnsi="Arial" w:cs="Arial"/>
            <w:i/>
            <w:sz w:val="20"/>
            <w:szCs w:val="20"/>
            <w:lang w:val="en-GB"/>
          </w:rPr>
          <w:t>enzuschuss</w:t>
        </w:r>
        <w:proofErr w:type="spellEnd"/>
      </w:hyperlink>
      <w:r w:rsidRPr="00DE51B9">
        <w:rPr>
          <w:rFonts w:ascii="Arial" w:hAnsi="Arial" w:cs="Arial"/>
          <w:i/>
          <w:color w:val="2E74B5" w:themeColor="accent1" w:themeShade="BF"/>
          <w:sz w:val="20"/>
          <w:szCs w:val="20"/>
          <w:lang w:val="en-GB"/>
        </w:rPr>
        <w:t xml:space="preserve">] </w:t>
      </w:r>
    </w:p>
    <w:sectPr w:rsidR="00D05BFB" w:rsidRPr="00DE51B9" w:rsidSect="0016079A">
      <w:headerReference w:type="default" r:id="rId11"/>
      <w:footerReference w:type="default" r:id="rId12"/>
      <w:pgSz w:w="11906" w:h="16838"/>
      <w:pgMar w:top="1134" w:right="1134" w:bottom="1134" w:left="1134" w:header="102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2C46" w:rsidRDefault="00E22C46" w:rsidP="00E22C46">
      <w:pPr>
        <w:spacing w:after="0" w:line="240" w:lineRule="auto"/>
      </w:pPr>
      <w:r>
        <w:separator/>
      </w:r>
    </w:p>
  </w:endnote>
  <w:endnote w:type="continuationSeparator" w:id="0">
    <w:p w:rsidR="00E22C46" w:rsidRDefault="00E22C46" w:rsidP="00E22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42703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E22C46" w:rsidRDefault="00055AD1">
            <w:pPr>
              <w:pStyle w:val="Fuzeile"/>
              <w:jc w:val="center"/>
            </w:pPr>
            <w:r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Part B - </w:t>
            </w:r>
            <w:r w:rsidR="00E22C46"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Page </w: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instrText>PAGE</w:instrTex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D3102E">
              <w:rPr>
                <w:rFonts w:ascii="Arial" w:hAnsi="Arial" w:cs="Arial"/>
                <w:b/>
                <w:bCs/>
                <w:noProof/>
                <w:color w:val="808080" w:themeColor="background1" w:themeShade="80"/>
                <w:sz w:val="20"/>
                <w:szCs w:val="20"/>
              </w:rPr>
              <w:t>5</w: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  <w:r w:rsidR="00E22C46"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 of </w: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instrText>NUMPAGES</w:instrTex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D3102E">
              <w:rPr>
                <w:rFonts w:ascii="Arial" w:hAnsi="Arial" w:cs="Arial"/>
                <w:b/>
                <w:bCs/>
                <w:noProof/>
                <w:color w:val="808080" w:themeColor="background1" w:themeShade="80"/>
                <w:sz w:val="20"/>
                <w:szCs w:val="20"/>
              </w:rPr>
              <w:t>5</w: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</w:p>
        </w:sdtContent>
      </w:sdt>
    </w:sdtContent>
  </w:sdt>
  <w:p w:rsidR="00E22C46" w:rsidRDefault="00E22C4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2C46" w:rsidRDefault="00E22C46" w:rsidP="00E22C46">
      <w:pPr>
        <w:spacing w:after="0" w:line="240" w:lineRule="auto"/>
      </w:pPr>
      <w:r>
        <w:separator/>
      </w:r>
    </w:p>
  </w:footnote>
  <w:footnote w:type="continuationSeparator" w:id="0">
    <w:p w:rsidR="00E22C46" w:rsidRDefault="00E22C46" w:rsidP="00E22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079A" w:rsidRDefault="0016079A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499024</wp:posOffset>
          </wp:positionH>
          <wp:positionV relativeFrom="paragraph">
            <wp:posOffset>-590892</wp:posOffset>
          </wp:positionV>
          <wp:extent cx="963295" cy="686435"/>
          <wp:effectExtent l="0" t="0" r="8255" b="0"/>
          <wp:wrapTight wrapText="bothSides">
            <wp:wrapPolygon edited="0">
              <wp:start x="0" y="0"/>
              <wp:lineTo x="0" y="20981"/>
              <wp:lineTo x="21358" y="20981"/>
              <wp:lineTo x="21358" y="0"/>
              <wp:lineTo x="0" y="0"/>
            </wp:wrapPolygon>
          </wp:wrapTight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686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6180063</wp:posOffset>
          </wp:positionH>
          <wp:positionV relativeFrom="paragraph">
            <wp:posOffset>-480011</wp:posOffset>
          </wp:positionV>
          <wp:extent cx="1460500" cy="492760"/>
          <wp:effectExtent l="19050" t="57150" r="25400" b="59690"/>
          <wp:wrapTight wrapText="bothSides">
            <wp:wrapPolygon edited="0">
              <wp:start x="-536" y="-469"/>
              <wp:lineTo x="-122" y="19535"/>
              <wp:lineTo x="17996" y="22097"/>
              <wp:lineTo x="21933" y="21381"/>
              <wp:lineTo x="21433" y="-2790"/>
              <wp:lineTo x="3964" y="-1287"/>
              <wp:lineTo x="-536" y="-469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210628">
                    <a:off x="0" y="0"/>
                    <a:ext cx="146050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6841C1"/>
    <w:multiLevelType w:val="multilevel"/>
    <w:tmpl w:val="46C690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MrcwtTAzMTQ2MLdQ0lEKTi0uzszPAykwqgUA8C0HgywAAAA="/>
  </w:docVars>
  <w:rsids>
    <w:rsidRoot w:val="003A672A"/>
    <w:rsid w:val="00031BB6"/>
    <w:rsid w:val="00050F5D"/>
    <w:rsid w:val="0005447A"/>
    <w:rsid w:val="00055AD1"/>
    <w:rsid w:val="00072182"/>
    <w:rsid w:val="000D1F92"/>
    <w:rsid w:val="000F289C"/>
    <w:rsid w:val="00153AF0"/>
    <w:rsid w:val="0016079A"/>
    <w:rsid w:val="001A7B23"/>
    <w:rsid w:val="001E121E"/>
    <w:rsid w:val="00215E55"/>
    <w:rsid w:val="002560D0"/>
    <w:rsid w:val="002E5FDE"/>
    <w:rsid w:val="0030738E"/>
    <w:rsid w:val="00323C67"/>
    <w:rsid w:val="003446D9"/>
    <w:rsid w:val="003A672A"/>
    <w:rsid w:val="004E6214"/>
    <w:rsid w:val="00587308"/>
    <w:rsid w:val="005C0771"/>
    <w:rsid w:val="0062524C"/>
    <w:rsid w:val="006671F0"/>
    <w:rsid w:val="00834ED0"/>
    <w:rsid w:val="008905EE"/>
    <w:rsid w:val="00973F9A"/>
    <w:rsid w:val="00A4360E"/>
    <w:rsid w:val="00AA14D1"/>
    <w:rsid w:val="00AE53B6"/>
    <w:rsid w:val="00B70A59"/>
    <w:rsid w:val="00BA125D"/>
    <w:rsid w:val="00BB16B3"/>
    <w:rsid w:val="00CC20CC"/>
    <w:rsid w:val="00D05BFB"/>
    <w:rsid w:val="00D3102E"/>
    <w:rsid w:val="00D51FBF"/>
    <w:rsid w:val="00DC6D5D"/>
    <w:rsid w:val="00DE51B9"/>
    <w:rsid w:val="00E22C46"/>
    <w:rsid w:val="00E26E47"/>
    <w:rsid w:val="00E51EDD"/>
    <w:rsid w:val="00EE45A4"/>
    <w:rsid w:val="00F03F92"/>
    <w:rsid w:val="00F1413C"/>
    <w:rsid w:val="00F5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D1E582"/>
  <w15:chartTrackingRefBased/>
  <w15:docId w15:val="{47D8813D-6C45-4A18-B7EC-0F9C567E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A436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0F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A436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436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436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0F5D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050F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E22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22C46"/>
  </w:style>
  <w:style w:type="paragraph" w:styleId="Fuzeile">
    <w:name w:val="footer"/>
    <w:basedOn w:val="Standard"/>
    <w:link w:val="FuzeileZchn"/>
    <w:uiPriority w:val="99"/>
    <w:unhideWhenUsed/>
    <w:rsid w:val="00E22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22C46"/>
  </w:style>
  <w:style w:type="character" w:styleId="Kommentarzeichen">
    <w:name w:val="annotation reference"/>
    <w:basedOn w:val="Absatz-Standardschriftart"/>
    <w:uiPriority w:val="99"/>
    <w:semiHidden/>
    <w:unhideWhenUsed/>
    <w:rsid w:val="00E51ED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51ED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51ED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51ED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51ED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51E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51EDD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E51EDD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CC20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ic.daad.de/media/daad_de/pdfs_nicht_barrierefrei/im-ausland-studieren-forschen-lehren/daad_reisekostenzuschuesse_stipendiaten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tatic.daad.de/media/daad_de/pdfs_nicht_barrierefrei/im-ausland-studieren-forschen-lehren/daad_reisekostenzuschuesse_stipendiaten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ing.com/ck/a?!&amp;&amp;p=47f6d78f25e98118JmltdHM9MTcwNTQ0OTYwMCZpZ3VpZD0wNmQ0Y2VlYS05ZGVlLTZiNDYtM2IyMC1kZDY2OWM4ZDZhNDUmaW5zaWQ9NTE5MA&amp;ptn=3&amp;ver=2&amp;hsh=3&amp;fclid=06d4ceea-9dee-6b46-3b20-dd669c8d6a45&amp;psq=tagess%c3%a4tze+DAAD&amp;u=a1aHR0cHM6Ly93d3cyLmRhYWQuZGUvZG93bmxvYWRzL2ZvZXJkZXJwcm9ncmFtbS9maWxlLnBocD9pZD03NjM5&amp;ntb=1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73BC9-5546-4877-BEEE-E004A151C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19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ayFOR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chulte</dc:creator>
  <cp:keywords/>
  <dc:description/>
  <cp:lastModifiedBy>Melanie Schulte</cp:lastModifiedBy>
  <cp:revision>11</cp:revision>
  <cp:lastPrinted>2024-01-17T14:27:00Z</cp:lastPrinted>
  <dcterms:created xsi:type="dcterms:W3CDTF">2023-11-27T14:16:00Z</dcterms:created>
  <dcterms:modified xsi:type="dcterms:W3CDTF">2024-01-17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0c871f04df11eef01aebc233215859157d3a48131b8582e2a90e89c96a9d76</vt:lpwstr>
  </property>
</Properties>
</file>